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7DD1" w14:textId="0C613E13" w:rsidR="00D75916" w:rsidRPr="00F52DE4" w:rsidRDefault="00F52DE4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F52DE4">
        <w:rPr>
          <w:rFonts w:ascii="Arial" w:hAnsi="Arial" w:cs="Arial"/>
          <w:b/>
          <w:sz w:val="28"/>
          <w:szCs w:val="28"/>
        </w:rPr>
        <w:t>Griglia di valutazione</w:t>
      </w:r>
      <w:r w:rsidR="00BF1021" w:rsidRPr="00F52DE4">
        <w:rPr>
          <w:rFonts w:ascii="Arial" w:hAnsi="Arial" w:cs="Arial"/>
          <w:b/>
          <w:sz w:val="28"/>
          <w:szCs w:val="28"/>
        </w:rPr>
        <w:t xml:space="preserve"> </w:t>
      </w:r>
      <w:r w:rsidRPr="00F52DE4">
        <w:rPr>
          <w:rFonts w:ascii="Arial" w:hAnsi="Arial" w:cs="Arial"/>
          <w:b/>
          <w:sz w:val="28"/>
          <w:szCs w:val="28"/>
        </w:rPr>
        <w:t xml:space="preserve">per l’ammissione al corso di </w:t>
      </w:r>
      <w:r>
        <w:rPr>
          <w:rFonts w:ascii="Arial" w:hAnsi="Arial" w:cs="Arial"/>
          <w:b/>
          <w:sz w:val="28"/>
          <w:szCs w:val="28"/>
        </w:rPr>
        <w:t>Dottorato</w:t>
      </w:r>
    </w:p>
    <w:p w14:paraId="1B8C214E" w14:textId="65ABE758" w:rsidR="00BF1021" w:rsidRPr="00F52DE4" w:rsidRDefault="00BB114C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F52DE4">
        <w:rPr>
          <w:rFonts w:ascii="Arial" w:hAnsi="Arial" w:cs="Arial"/>
          <w:b/>
          <w:sz w:val="28"/>
          <w:szCs w:val="28"/>
        </w:rPr>
        <w:t>“</w:t>
      </w:r>
      <w:r w:rsidR="00D75916" w:rsidRPr="00F52DE4">
        <w:rPr>
          <w:rFonts w:ascii="Arial" w:hAnsi="Arial" w:cs="Arial"/>
          <w:b/>
          <w:sz w:val="28"/>
          <w:szCs w:val="28"/>
        </w:rPr>
        <w:t>Informatica – Computer Science</w:t>
      </w:r>
      <w:r w:rsidRPr="00F52DE4">
        <w:rPr>
          <w:rFonts w:ascii="Arial" w:hAnsi="Arial" w:cs="Arial"/>
          <w:b/>
          <w:sz w:val="28"/>
          <w:szCs w:val="28"/>
        </w:rPr>
        <w:t xml:space="preserve">” </w:t>
      </w:r>
      <w:proofErr w:type="gramStart"/>
      <w:r w:rsidR="00D75916" w:rsidRPr="00F52DE4">
        <w:rPr>
          <w:rFonts w:ascii="Arial" w:hAnsi="Arial" w:cs="Arial"/>
          <w:b/>
          <w:sz w:val="28"/>
          <w:szCs w:val="28"/>
        </w:rPr>
        <w:t>3</w:t>
      </w:r>
      <w:r w:rsidR="00C01882">
        <w:rPr>
          <w:rFonts w:ascii="Arial" w:hAnsi="Arial" w:cs="Arial"/>
          <w:b/>
          <w:sz w:val="28"/>
          <w:szCs w:val="28"/>
        </w:rPr>
        <w:t>9</w:t>
      </w:r>
      <w:r w:rsidR="00F52DE4" w:rsidRPr="00F52DE4">
        <w:rPr>
          <w:rFonts w:ascii="Arial" w:hAnsi="Arial" w:cs="Arial"/>
          <w:b/>
          <w:sz w:val="28"/>
          <w:szCs w:val="28"/>
        </w:rPr>
        <w:t>o</w:t>
      </w:r>
      <w:proofErr w:type="gramEnd"/>
      <w:r w:rsidR="00BF1021" w:rsidRPr="00F52DE4">
        <w:rPr>
          <w:rFonts w:ascii="Arial" w:hAnsi="Arial" w:cs="Arial"/>
          <w:b/>
          <w:sz w:val="28"/>
          <w:szCs w:val="28"/>
        </w:rPr>
        <w:t xml:space="preserve"> </w:t>
      </w:r>
      <w:r w:rsidR="00F52DE4" w:rsidRPr="00F52DE4">
        <w:rPr>
          <w:rFonts w:ascii="Arial" w:hAnsi="Arial" w:cs="Arial"/>
          <w:b/>
          <w:sz w:val="28"/>
          <w:szCs w:val="28"/>
        </w:rPr>
        <w:t>c</w:t>
      </w:r>
      <w:r w:rsidR="00F52DE4">
        <w:rPr>
          <w:rFonts w:ascii="Arial" w:hAnsi="Arial" w:cs="Arial"/>
          <w:b/>
          <w:sz w:val="28"/>
          <w:szCs w:val="28"/>
        </w:rPr>
        <w:t>iclo</w:t>
      </w:r>
    </w:p>
    <w:p w14:paraId="5E02B215" w14:textId="77777777" w:rsidR="00F74BC3" w:rsidRPr="00F52DE4" w:rsidRDefault="00F74BC3" w:rsidP="00BF1021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</w:p>
    <w:p w14:paraId="69E66D06" w14:textId="77777777" w:rsidR="00BF1021" w:rsidRPr="00F52DE4" w:rsidRDefault="00BF1021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47F16827" w14:textId="135B5CC8" w:rsidR="00BF1021" w:rsidRPr="006439B9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  <w:r w:rsidRPr="006439B9">
        <w:rPr>
          <w:rFonts w:ascii="Arial" w:hAnsi="Arial" w:cs="Arial"/>
          <w:b/>
          <w:sz w:val="22"/>
          <w:szCs w:val="22"/>
          <w:u w:val="single"/>
        </w:rPr>
        <w:t xml:space="preserve">CV </w:t>
      </w:r>
      <w:r w:rsidR="006439B9" w:rsidRPr="006439B9">
        <w:rPr>
          <w:rFonts w:ascii="Arial" w:hAnsi="Arial" w:cs="Arial"/>
          <w:b/>
          <w:sz w:val="22"/>
          <w:szCs w:val="22"/>
          <w:u w:val="single"/>
        </w:rPr>
        <w:t>e titoli professioniali</w:t>
      </w:r>
      <w:r w:rsidR="00495E70" w:rsidRPr="006439B9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 xml:space="preserve">(max </w:t>
      </w:r>
      <w:r w:rsidR="00093B99" w:rsidRPr="006439B9">
        <w:rPr>
          <w:rFonts w:ascii="Arial" w:hAnsi="Arial" w:cs="Arial"/>
          <w:b/>
          <w:sz w:val="22"/>
          <w:szCs w:val="22"/>
          <w:u w:val="single"/>
        </w:rPr>
        <w:t>30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6439B9">
        <w:rPr>
          <w:rFonts w:ascii="Arial" w:hAnsi="Arial" w:cs="Arial"/>
          <w:b/>
          <w:sz w:val="22"/>
          <w:szCs w:val="22"/>
          <w:u w:val="single"/>
        </w:rPr>
        <w:t>punti</w:t>
      </w:r>
      <w:r w:rsidR="000354BB" w:rsidRPr="006439B9">
        <w:rPr>
          <w:rFonts w:ascii="Arial" w:hAnsi="Arial" w:cs="Arial"/>
          <w:b/>
          <w:sz w:val="22"/>
          <w:szCs w:val="22"/>
          <w:u w:val="single"/>
        </w:rPr>
        <w:t>)</w:t>
      </w:r>
    </w:p>
    <w:p w14:paraId="70329A02" w14:textId="5BBB009F" w:rsidR="00F74BC3" w:rsidRPr="006439B9" w:rsidRDefault="00F74BC3" w:rsidP="00BF1021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</w:p>
    <w:p w14:paraId="3BA45B46" w14:textId="77777777" w:rsidR="004D1C61" w:rsidRPr="006439B9" w:rsidRDefault="004D1C61" w:rsidP="00BF102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3013AB21" w14:textId="6D55C86E" w:rsidR="004D1C61" w:rsidRPr="006439B9" w:rsidRDefault="006439B9" w:rsidP="00BF1021">
      <w:pPr>
        <w:pStyle w:val="Default"/>
        <w:rPr>
          <w:rFonts w:ascii="Arial" w:hAnsi="Arial" w:cs="Arial"/>
          <w:bCs/>
          <w:sz w:val="22"/>
          <w:szCs w:val="22"/>
        </w:rPr>
      </w:pPr>
      <w:r w:rsidRPr="006439B9">
        <w:rPr>
          <w:rFonts w:ascii="Arial" w:hAnsi="Arial" w:cs="Arial"/>
          <w:bCs/>
          <w:sz w:val="22"/>
          <w:szCs w:val="22"/>
        </w:rPr>
        <w:t xml:space="preserve">I 30 punti sono suddivisi come descritto </w:t>
      </w:r>
      <w:r w:rsidR="009342AF">
        <w:rPr>
          <w:rFonts w:ascii="Arial" w:hAnsi="Arial" w:cs="Arial"/>
          <w:bCs/>
          <w:sz w:val="22"/>
          <w:szCs w:val="22"/>
        </w:rPr>
        <w:t>di seguito</w:t>
      </w:r>
      <w:r w:rsidRPr="006439B9">
        <w:rPr>
          <w:rFonts w:ascii="Arial" w:hAnsi="Arial" w:cs="Arial"/>
          <w:bCs/>
          <w:sz w:val="22"/>
          <w:szCs w:val="22"/>
        </w:rPr>
        <w:t>:</w:t>
      </w:r>
    </w:p>
    <w:p w14:paraId="1DE84A0A" w14:textId="77777777" w:rsidR="004D1C61" w:rsidRPr="006439B9" w:rsidRDefault="004D1C61" w:rsidP="00BF102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13358C5E" w14:textId="77777777" w:rsidR="00BF1021" w:rsidRPr="006439B9" w:rsidRDefault="00BF1021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0856B0B8" w14:textId="7A929CC6" w:rsidR="00BF1021" w:rsidRPr="006C6760" w:rsidRDefault="006C6760" w:rsidP="00BF1021">
      <w:pPr>
        <w:pStyle w:val="Default"/>
        <w:rPr>
          <w:rFonts w:ascii="Arial" w:hAnsi="Arial" w:cs="Arial"/>
          <w:sz w:val="22"/>
          <w:szCs w:val="22"/>
          <w:u w:val="single"/>
        </w:rPr>
      </w:pPr>
      <w:r w:rsidRPr="006C6760">
        <w:rPr>
          <w:rFonts w:ascii="Arial" w:hAnsi="Arial" w:cs="Arial"/>
          <w:sz w:val="22"/>
          <w:szCs w:val="22"/>
          <w:u w:val="single"/>
        </w:rPr>
        <w:t>Voto finale di laurea</w:t>
      </w:r>
      <w:r w:rsidR="00BF1021" w:rsidRPr="006C6760">
        <w:rPr>
          <w:rFonts w:ascii="Arial" w:hAnsi="Arial" w:cs="Arial"/>
          <w:sz w:val="22"/>
          <w:szCs w:val="22"/>
          <w:u w:val="single"/>
        </w:rPr>
        <w:t xml:space="preserve"> (max </w:t>
      </w:r>
      <w:r w:rsidR="00F74BC3" w:rsidRPr="006C6760">
        <w:rPr>
          <w:rFonts w:ascii="Arial" w:hAnsi="Arial" w:cs="Arial"/>
          <w:sz w:val="22"/>
          <w:szCs w:val="22"/>
          <w:u w:val="single"/>
        </w:rPr>
        <w:t>5</w:t>
      </w:r>
      <w:r w:rsidR="00BF1021" w:rsidRPr="006C6760">
        <w:rPr>
          <w:rFonts w:ascii="Arial" w:hAnsi="Arial" w:cs="Arial"/>
          <w:sz w:val="22"/>
          <w:szCs w:val="22"/>
          <w:u w:val="single"/>
        </w:rPr>
        <w:t xml:space="preserve"> </w:t>
      </w:r>
      <w:r w:rsidR="009342AF" w:rsidRPr="006C6760">
        <w:rPr>
          <w:rFonts w:ascii="Arial" w:hAnsi="Arial" w:cs="Arial"/>
          <w:sz w:val="22"/>
          <w:szCs w:val="22"/>
          <w:u w:val="single"/>
        </w:rPr>
        <w:t>punti</w:t>
      </w:r>
      <w:r w:rsidR="00BF1021" w:rsidRPr="006C6760">
        <w:rPr>
          <w:rFonts w:ascii="Arial" w:hAnsi="Arial" w:cs="Arial"/>
          <w:sz w:val="22"/>
          <w:szCs w:val="22"/>
          <w:u w:val="single"/>
        </w:rPr>
        <w:t>)</w:t>
      </w:r>
    </w:p>
    <w:p w14:paraId="00C629A9" w14:textId="77777777" w:rsidR="00BF1021" w:rsidRPr="006C6760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2A2199" w:rsidRPr="009F49C8" w14:paraId="24B17466" w14:textId="77777777" w:rsidTr="0073223A">
        <w:tc>
          <w:tcPr>
            <w:tcW w:w="1951" w:type="dxa"/>
          </w:tcPr>
          <w:p w14:paraId="4D38EF51" w14:textId="1A992054" w:rsidR="002A2199" w:rsidRPr="009F49C8" w:rsidRDefault="006C676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Voto</w:t>
            </w:r>
          </w:p>
        </w:tc>
        <w:tc>
          <w:tcPr>
            <w:tcW w:w="1418" w:type="dxa"/>
          </w:tcPr>
          <w:p w14:paraId="1C41D5BD" w14:textId="54E330E2" w:rsidR="002A2199" w:rsidRPr="009F49C8" w:rsidRDefault="006C676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2A2199" w:rsidRPr="009F49C8" w14:paraId="13D40B2D" w14:textId="77777777" w:rsidTr="0073223A">
        <w:tc>
          <w:tcPr>
            <w:tcW w:w="1951" w:type="dxa"/>
          </w:tcPr>
          <w:p w14:paraId="46CB447F" w14:textId="1BABF2BB" w:rsidR="002A2199" w:rsidRPr="009F49C8" w:rsidRDefault="00F74BC3" w:rsidP="00746DD3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110, </w:t>
            </w:r>
            <w:r w:rsidR="002A2199" w:rsidRPr="009F49C8">
              <w:rPr>
                <w:rFonts w:ascii="Arial" w:hAnsi="Arial" w:cs="Arial"/>
                <w:lang w:val="it-IT"/>
              </w:rPr>
              <w:t xml:space="preserve">110 </w:t>
            </w:r>
            <w:r w:rsidR="00746DD3">
              <w:rPr>
                <w:rFonts w:ascii="Arial" w:hAnsi="Arial" w:cs="Arial"/>
                <w:lang w:val="it-IT"/>
              </w:rPr>
              <w:t>cum laude</w:t>
            </w:r>
          </w:p>
        </w:tc>
        <w:tc>
          <w:tcPr>
            <w:tcW w:w="1418" w:type="dxa"/>
          </w:tcPr>
          <w:p w14:paraId="7F0F9500" w14:textId="3E873F20" w:rsidR="002A2199" w:rsidRPr="009F49C8" w:rsidRDefault="00F74BC3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5</w:t>
            </w:r>
          </w:p>
        </w:tc>
      </w:tr>
      <w:tr w:rsidR="002A2199" w:rsidRPr="009F49C8" w14:paraId="65C0CFE4" w14:textId="77777777" w:rsidTr="0073223A">
        <w:tc>
          <w:tcPr>
            <w:tcW w:w="1951" w:type="dxa"/>
          </w:tcPr>
          <w:p w14:paraId="48BD7FA9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9 -108</w:t>
            </w:r>
          </w:p>
        </w:tc>
        <w:tc>
          <w:tcPr>
            <w:tcW w:w="1418" w:type="dxa"/>
          </w:tcPr>
          <w:p w14:paraId="28D746B8" w14:textId="768CAED8" w:rsidR="002A2199" w:rsidRPr="009F49C8" w:rsidRDefault="00961A3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4</w:t>
            </w:r>
          </w:p>
        </w:tc>
      </w:tr>
      <w:tr w:rsidR="002A2199" w:rsidRPr="009F49C8" w14:paraId="151A1BD3" w14:textId="77777777" w:rsidTr="0073223A">
        <w:tc>
          <w:tcPr>
            <w:tcW w:w="1951" w:type="dxa"/>
          </w:tcPr>
          <w:p w14:paraId="30F44FDF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7 -106</w:t>
            </w:r>
          </w:p>
        </w:tc>
        <w:tc>
          <w:tcPr>
            <w:tcW w:w="1418" w:type="dxa"/>
          </w:tcPr>
          <w:p w14:paraId="27A8E30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3</w:t>
            </w:r>
          </w:p>
        </w:tc>
      </w:tr>
      <w:tr w:rsidR="002A2199" w:rsidRPr="009F49C8" w14:paraId="22957D19" w14:textId="77777777" w:rsidTr="0073223A">
        <w:tc>
          <w:tcPr>
            <w:tcW w:w="1951" w:type="dxa"/>
          </w:tcPr>
          <w:p w14:paraId="25AA1B6F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5 -104</w:t>
            </w:r>
          </w:p>
        </w:tc>
        <w:tc>
          <w:tcPr>
            <w:tcW w:w="1418" w:type="dxa"/>
          </w:tcPr>
          <w:p w14:paraId="09EB4A7E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2A2199" w:rsidRPr="009F49C8" w14:paraId="1342FFAB" w14:textId="77777777" w:rsidTr="0073223A">
        <w:tc>
          <w:tcPr>
            <w:tcW w:w="1951" w:type="dxa"/>
          </w:tcPr>
          <w:p w14:paraId="5BECD9D5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3 -102</w:t>
            </w:r>
          </w:p>
        </w:tc>
        <w:tc>
          <w:tcPr>
            <w:tcW w:w="1418" w:type="dxa"/>
          </w:tcPr>
          <w:p w14:paraId="286DB199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</w:t>
            </w:r>
          </w:p>
        </w:tc>
      </w:tr>
      <w:tr w:rsidR="002A2199" w:rsidRPr="009F49C8" w14:paraId="71E2398A" w14:textId="77777777" w:rsidTr="0073223A">
        <w:tc>
          <w:tcPr>
            <w:tcW w:w="1951" w:type="dxa"/>
          </w:tcPr>
          <w:p w14:paraId="0C5708BC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&lt;102</w:t>
            </w:r>
          </w:p>
        </w:tc>
        <w:tc>
          <w:tcPr>
            <w:tcW w:w="1418" w:type="dxa"/>
          </w:tcPr>
          <w:p w14:paraId="01F6BDF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0</w:t>
            </w:r>
          </w:p>
        </w:tc>
      </w:tr>
    </w:tbl>
    <w:p w14:paraId="0EC665AA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C36DEFB" w14:textId="0616D7A5" w:rsidR="00EE05C5" w:rsidRPr="004849BB" w:rsidRDefault="004849BB" w:rsidP="00BF1021">
      <w:pPr>
        <w:pStyle w:val="Default"/>
        <w:rPr>
          <w:rFonts w:ascii="Arial" w:hAnsi="Arial" w:cs="Arial"/>
          <w:sz w:val="22"/>
          <w:szCs w:val="22"/>
        </w:rPr>
      </w:pPr>
      <w:r w:rsidRPr="004849BB">
        <w:rPr>
          <w:rFonts w:ascii="Arial" w:hAnsi="Arial" w:cs="Arial"/>
          <w:sz w:val="22"/>
          <w:szCs w:val="22"/>
        </w:rPr>
        <w:t>Gli student</w:t>
      </w:r>
      <w:r>
        <w:rPr>
          <w:rFonts w:ascii="Arial" w:hAnsi="Arial" w:cs="Arial"/>
          <w:sz w:val="22"/>
          <w:szCs w:val="22"/>
        </w:rPr>
        <w:t>i</w:t>
      </w:r>
      <w:r w:rsidRPr="004849BB">
        <w:rPr>
          <w:rFonts w:ascii="Arial" w:hAnsi="Arial" w:cs="Arial"/>
          <w:sz w:val="22"/>
          <w:szCs w:val="22"/>
        </w:rPr>
        <w:t xml:space="preserve"> che non hanno ancora ottenuto il titolo verranno valutati in</w:t>
      </w:r>
      <w:r>
        <w:rPr>
          <w:rFonts w:ascii="Arial" w:hAnsi="Arial" w:cs="Arial"/>
          <w:sz w:val="22"/>
          <w:szCs w:val="22"/>
        </w:rPr>
        <w:t xml:space="preserve"> base alla media dei voti secondo lo schema seguente:</w:t>
      </w:r>
      <w:r w:rsidR="008D38AA" w:rsidRPr="004849BB">
        <w:rPr>
          <w:rFonts w:ascii="Arial" w:hAnsi="Arial" w:cs="Arial"/>
          <w:sz w:val="22"/>
          <w:szCs w:val="22"/>
        </w:rPr>
        <w:t xml:space="preserve"> </w:t>
      </w:r>
    </w:p>
    <w:p w14:paraId="1015342E" w14:textId="77777777" w:rsidR="008D38AA" w:rsidRPr="004849BB" w:rsidRDefault="008D38AA" w:rsidP="00BF1021">
      <w:pPr>
        <w:pStyle w:val="Defaul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EE05C5" w:rsidRPr="009F49C8" w14:paraId="54524B5F" w14:textId="77777777" w:rsidTr="0073223A">
        <w:tc>
          <w:tcPr>
            <w:tcW w:w="1951" w:type="dxa"/>
          </w:tcPr>
          <w:p w14:paraId="187F78E4" w14:textId="3B71BC62" w:rsidR="00EE05C5" w:rsidRPr="008D38AA" w:rsidRDefault="006C6760" w:rsidP="00EE05C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edia</w:t>
            </w:r>
            <w:r w:rsidR="00EE05C5" w:rsidRPr="008D38AA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1418" w:type="dxa"/>
          </w:tcPr>
          <w:p w14:paraId="6D4D94CC" w14:textId="0E34B4EC" w:rsidR="00EE05C5" w:rsidRPr="008D38AA" w:rsidRDefault="006C6760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unti</w:t>
            </w:r>
          </w:p>
        </w:tc>
      </w:tr>
      <w:tr w:rsidR="00EE05C5" w:rsidRPr="009F49C8" w14:paraId="3FE81773" w14:textId="77777777" w:rsidTr="0073223A">
        <w:tc>
          <w:tcPr>
            <w:tcW w:w="1951" w:type="dxa"/>
          </w:tcPr>
          <w:p w14:paraId="74225FB0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9 -30</w:t>
            </w:r>
          </w:p>
        </w:tc>
        <w:tc>
          <w:tcPr>
            <w:tcW w:w="1418" w:type="dxa"/>
          </w:tcPr>
          <w:p w14:paraId="65BDDD85" w14:textId="682E1A50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</w:tr>
      <w:tr w:rsidR="00EE05C5" w:rsidRPr="009F49C8" w14:paraId="7C1F2269" w14:textId="77777777" w:rsidTr="0073223A">
        <w:tc>
          <w:tcPr>
            <w:tcW w:w="1951" w:type="dxa"/>
          </w:tcPr>
          <w:p w14:paraId="45D87257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8 – 28.99</w:t>
            </w:r>
          </w:p>
        </w:tc>
        <w:tc>
          <w:tcPr>
            <w:tcW w:w="1418" w:type="dxa"/>
          </w:tcPr>
          <w:p w14:paraId="1BA74C19" w14:textId="0D1D0E62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</w:tr>
      <w:tr w:rsidR="00EE05C5" w:rsidRPr="009F49C8" w14:paraId="24072200" w14:textId="77777777" w:rsidTr="0073223A">
        <w:tc>
          <w:tcPr>
            <w:tcW w:w="1951" w:type="dxa"/>
          </w:tcPr>
          <w:p w14:paraId="51781359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7 – 27.99</w:t>
            </w:r>
          </w:p>
        </w:tc>
        <w:tc>
          <w:tcPr>
            <w:tcW w:w="1418" w:type="dxa"/>
          </w:tcPr>
          <w:p w14:paraId="068B2B41" w14:textId="36FFF8BF" w:rsidR="00EE05C5" w:rsidRPr="008D38AA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</w:tr>
      <w:tr w:rsidR="00EE05C5" w:rsidRPr="009F49C8" w14:paraId="7A166482" w14:textId="77777777" w:rsidTr="0073223A">
        <w:tc>
          <w:tcPr>
            <w:tcW w:w="1951" w:type="dxa"/>
          </w:tcPr>
          <w:p w14:paraId="40B0151E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6 – 26.99</w:t>
            </w:r>
          </w:p>
        </w:tc>
        <w:tc>
          <w:tcPr>
            <w:tcW w:w="1418" w:type="dxa"/>
          </w:tcPr>
          <w:p w14:paraId="3E2705CD" w14:textId="525C2DAC" w:rsidR="00EE05C5" w:rsidRPr="009F49C8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</w:tr>
      <w:tr w:rsidR="00EE05C5" w:rsidRPr="009F49C8" w14:paraId="05EE6F27" w14:textId="77777777" w:rsidTr="0073223A">
        <w:tc>
          <w:tcPr>
            <w:tcW w:w="1951" w:type="dxa"/>
          </w:tcPr>
          <w:p w14:paraId="481AC3AA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5 – 25.99</w:t>
            </w:r>
          </w:p>
        </w:tc>
        <w:tc>
          <w:tcPr>
            <w:tcW w:w="1418" w:type="dxa"/>
          </w:tcPr>
          <w:p w14:paraId="45D13516" w14:textId="000664FB" w:rsidR="00EE05C5" w:rsidRPr="009F49C8" w:rsidRDefault="00583278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</w:tr>
      <w:tr w:rsidR="00EE05C5" w:rsidRPr="009F49C8" w14:paraId="5FD16C44" w14:textId="77777777" w:rsidTr="0073223A">
        <w:tc>
          <w:tcPr>
            <w:tcW w:w="1951" w:type="dxa"/>
          </w:tcPr>
          <w:p w14:paraId="272ADCB3" w14:textId="62B325AB" w:rsidR="00EE05C5" w:rsidRPr="009F49C8" w:rsidRDefault="00EE05C5" w:rsidP="00EE05C5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&lt;2</w:t>
            </w:r>
            <w:r w:rsidR="00583278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1418" w:type="dxa"/>
          </w:tcPr>
          <w:p w14:paraId="326174FA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0</w:t>
            </w:r>
          </w:p>
        </w:tc>
      </w:tr>
    </w:tbl>
    <w:p w14:paraId="0033578E" w14:textId="77777777" w:rsidR="00EE05C5" w:rsidRPr="009F49C8" w:rsidRDefault="00EE05C5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4CB296CF" w14:textId="77777777" w:rsidR="00BF1021" w:rsidRPr="006737D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7A507430" w14:textId="72BB6EB6" w:rsidR="00BF1021" w:rsidRPr="006737D1" w:rsidRDefault="000A4145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>
        <w:rPr>
          <w:rFonts w:ascii="Arial" w:hAnsi="Arial" w:cs="Arial"/>
          <w:sz w:val="22"/>
          <w:szCs w:val="22"/>
          <w:u w:val="single"/>
          <w:lang w:val="en-US"/>
        </w:rPr>
        <w:t>Pubblicazioni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(max </w:t>
      </w:r>
      <w:r w:rsidR="00A42118">
        <w:rPr>
          <w:rFonts w:ascii="Arial" w:hAnsi="Arial" w:cs="Arial"/>
          <w:sz w:val="22"/>
          <w:szCs w:val="22"/>
          <w:u w:val="single"/>
          <w:lang w:val="en-US"/>
        </w:rPr>
        <w:t>6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>
        <w:rPr>
          <w:rFonts w:ascii="Arial" w:hAnsi="Arial" w:cs="Arial"/>
          <w:sz w:val="22"/>
          <w:szCs w:val="22"/>
          <w:u w:val="single"/>
          <w:lang w:val="en-US"/>
        </w:rPr>
        <w:t>punti</w:t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>)</w:t>
      </w:r>
    </w:p>
    <w:p w14:paraId="7B8660BA" w14:textId="77777777" w:rsidR="0045601F" w:rsidRPr="009F49C8" w:rsidRDefault="0045601F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2160"/>
      </w:tblGrid>
      <w:tr w:rsidR="0045601F" w:rsidRPr="009F49C8" w14:paraId="4F48AFA6" w14:textId="77777777" w:rsidTr="002772B5">
        <w:tc>
          <w:tcPr>
            <w:tcW w:w="5755" w:type="dxa"/>
          </w:tcPr>
          <w:p w14:paraId="6D39B32F" w14:textId="00B85B81" w:rsidR="0045601F" w:rsidRPr="009F49C8" w:rsidRDefault="000A414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Descrizione</w:t>
            </w:r>
          </w:p>
        </w:tc>
        <w:tc>
          <w:tcPr>
            <w:tcW w:w="2160" w:type="dxa"/>
          </w:tcPr>
          <w:p w14:paraId="599BF667" w14:textId="4EF1C331" w:rsidR="0045601F" w:rsidRPr="009F49C8" w:rsidRDefault="000A414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45601F" w:rsidRPr="009F49C8" w14:paraId="0A0D269A" w14:textId="77777777" w:rsidTr="002772B5">
        <w:tc>
          <w:tcPr>
            <w:tcW w:w="5755" w:type="dxa"/>
          </w:tcPr>
          <w:p w14:paraId="3287522A" w14:textId="48EEF817" w:rsidR="0045601F" w:rsidRPr="00433B1D" w:rsidRDefault="009176A9" w:rsidP="0073223A">
            <w:pPr>
              <w:rPr>
                <w:rFonts w:ascii="Arial" w:hAnsi="Arial" w:cs="Arial"/>
                <w:lang w:val="it-IT"/>
              </w:rPr>
            </w:pPr>
            <w:r w:rsidRPr="009176A9">
              <w:rPr>
                <w:rFonts w:ascii="ArialMT" w:hAnsi="ArialMT"/>
                <w:lang w:val="it-IT"/>
              </w:rPr>
              <w:t xml:space="preserve">Almeno una pubblicazione negli atti di una conferenza classificata come Class </w:t>
            </w:r>
            <w:r>
              <w:rPr>
                <w:rFonts w:ascii="ArialMT" w:hAnsi="ArialMT"/>
                <w:lang w:val="it-IT"/>
              </w:rPr>
              <w:t>1</w:t>
            </w:r>
            <w:r w:rsidRPr="009176A9">
              <w:rPr>
                <w:rFonts w:ascii="ArialMT" w:hAnsi="ArialMT"/>
                <w:lang w:val="it-IT"/>
              </w:rPr>
              <w:t xml:space="preserve"> </w:t>
            </w:r>
            <w:r>
              <w:rPr>
                <w:rFonts w:ascii="ArialMT" w:hAnsi="ArialMT"/>
                <w:lang w:val="it-IT"/>
              </w:rPr>
              <w:t xml:space="preserve">nei ranking </w:t>
            </w:r>
            <w:r w:rsidRPr="009176A9">
              <w:rPr>
                <w:rFonts w:ascii="ArialMT" w:hAnsi="ArialMT"/>
                <w:lang w:val="it-IT"/>
              </w:rPr>
              <w:t>Gii-Grin-Scie</w:t>
            </w:r>
            <w:r w:rsidR="002772B5" w:rsidRPr="009176A9">
              <w:rPr>
                <w:rFonts w:ascii="ArialMT" w:hAnsi="ArialMT"/>
                <w:lang w:val="it-IT"/>
              </w:rPr>
              <w:t xml:space="preserve">. </w:t>
            </w:r>
            <w:r w:rsidR="00433B1D" w:rsidRPr="00433B1D">
              <w:rPr>
                <w:rFonts w:ascii="ArialMT" w:hAnsi="ArialMT"/>
                <w:lang w:val="it-IT"/>
              </w:rPr>
              <w:t xml:space="preserve">In </w:t>
            </w:r>
            <w:r w:rsidR="00433B1D" w:rsidRPr="00433B1D">
              <w:rPr>
                <w:rFonts w:ascii="ArialMT" w:hAnsi="ArialMT"/>
                <w:lang w:val="it-IT"/>
              </w:rPr>
              <w:lastRenderedPageBreak/>
              <w:t>alternativa</w:t>
            </w:r>
            <w:r w:rsidR="002772B5" w:rsidRPr="00433B1D">
              <w:rPr>
                <w:rFonts w:ascii="ArialMT" w:hAnsi="ArialMT"/>
                <w:lang w:val="it-IT"/>
              </w:rPr>
              <w:t xml:space="preserve">, </w:t>
            </w:r>
            <w:r w:rsidR="00433B1D" w:rsidRPr="00433B1D">
              <w:rPr>
                <w:rFonts w:ascii="ArialMT" w:hAnsi="ArialMT"/>
                <w:lang w:val="it-IT"/>
              </w:rPr>
              <w:t>almeno una pubblicazione su</w:t>
            </w:r>
            <w:r w:rsidR="00433B1D">
              <w:rPr>
                <w:rFonts w:ascii="ArialMT" w:hAnsi="ArialMT"/>
                <w:lang w:val="it-IT"/>
              </w:rPr>
              <w:t xml:space="preserve"> rivista indicizzata </w:t>
            </w:r>
            <w:r w:rsidR="002772B5" w:rsidRPr="00433B1D">
              <w:rPr>
                <w:rFonts w:ascii="ArialMT" w:hAnsi="ArialMT"/>
                <w:lang w:val="it-IT"/>
              </w:rPr>
              <w:t xml:space="preserve">in ISI/SCOPUS </w:t>
            </w:r>
            <w:r w:rsidR="00433B1D">
              <w:rPr>
                <w:rFonts w:ascii="ArialMT" w:hAnsi="ArialMT"/>
                <w:lang w:val="it-IT"/>
              </w:rPr>
              <w:t>nella lista</w:t>
            </w:r>
            <w:r w:rsidR="002772B5" w:rsidRPr="00433B1D">
              <w:rPr>
                <w:rFonts w:ascii="ArialMT" w:hAnsi="ArialMT"/>
                <w:lang w:val="it-IT"/>
              </w:rPr>
              <w:t xml:space="preserve"> </w:t>
            </w:r>
            <w:r w:rsidR="00433B1D">
              <w:rPr>
                <w:rFonts w:ascii="ArialMT" w:hAnsi="ArialMT"/>
                <w:lang w:val="it-IT"/>
              </w:rPr>
              <w:t xml:space="preserve">dei </w:t>
            </w:r>
            <w:r w:rsidR="002772B5" w:rsidRPr="00433B1D">
              <w:rPr>
                <w:rFonts w:ascii="ArialMT" w:hAnsi="ArialMT"/>
                <w:lang w:val="it-IT"/>
              </w:rPr>
              <w:t>top journals.</w:t>
            </w:r>
          </w:p>
        </w:tc>
        <w:tc>
          <w:tcPr>
            <w:tcW w:w="2160" w:type="dxa"/>
          </w:tcPr>
          <w:p w14:paraId="0C67ED74" w14:textId="105A8854" w:rsidR="0045601F" w:rsidRPr="009F49C8" w:rsidRDefault="002772B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lastRenderedPageBreak/>
              <w:t>3</w:t>
            </w:r>
          </w:p>
        </w:tc>
      </w:tr>
      <w:tr w:rsidR="0045601F" w:rsidRPr="009F49C8" w14:paraId="482F0EFD" w14:textId="77777777" w:rsidTr="002772B5">
        <w:tc>
          <w:tcPr>
            <w:tcW w:w="5755" w:type="dxa"/>
          </w:tcPr>
          <w:p w14:paraId="358EA2E9" w14:textId="65B78E1A" w:rsidR="0045601F" w:rsidRPr="009176A9" w:rsidRDefault="009176A9" w:rsidP="0073223A">
            <w:pPr>
              <w:rPr>
                <w:rFonts w:ascii="Arial" w:hAnsi="Arial" w:cs="Arial"/>
                <w:lang w:val="it-IT"/>
              </w:rPr>
            </w:pPr>
            <w:r w:rsidRPr="009176A9">
              <w:rPr>
                <w:rFonts w:ascii="ArialMT" w:hAnsi="ArialMT"/>
                <w:lang w:val="it-IT"/>
              </w:rPr>
              <w:t xml:space="preserve">Almeno una pubblicazione negli atti di una conferenza classificata come </w:t>
            </w:r>
            <w:r w:rsidR="00BC39E3" w:rsidRPr="009176A9">
              <w:rPr>
                <w:rFonts w:ascii="ArialMT" w:hAnsi="ArialMT"/>
                <w:lang w:val="it-IT"/>
              </w:rPr>
              <w:t>Class 2</w:t>
            </w:r>
            <w:r w:rsidR="002772B5" w:rsidRPr="009176A9">
              <w:rPr>
                <w:rFonts w:ascii="ArialMT" w:hAnsi="ArialMT"/>
                <w:lang w:val="it-IT"/>
              </w:rPr>
              <w:t xml:space="preserve"> </w:t>
            </w:r>
            <w:r>
              <w:rPr>
                <w:rFonts w:ascii="ArialMT" w:hAnsi="ArialMT"/>
                <w:lang w:val="it-IT"/>
              </w:rPr>
              <w:t xml:space="preserve">nei ranking </w:t>
            </w:r>
            <w:r w:rsidR="00BC39E3" w:rsidRPr="009176A9">
              <w:rPr>
                <w:rFonts w:ascii="ArialMT" w:hAnsi="ArialMT"/>
                <w:lang w:val="it-IT"/>
              </w:rPr>
              <w:t>Gii-Grin-Scie.</w:t>
            </w:r>
          </w:p>
        </w:tc>
        <w:tc>
          <w:tcPr>
            <w:tcW w:w="2160" w:type="dxa"/>
          </w:tcPr>
          <w:p w14:paraId="3C0C8AA1" w14:textId="77777777" w:rsidR="0045601F" w:rsidRPr="009F49C8" w:rsidRDefault="00A97BF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45601F" w:rsidRPr="009F49C8" w14:paraId="0B66A527" w14:textId="77777777" w:rsidTr="002772B5">
        <w:tc>
          <w:tcPr>
            <w:tcW w:w="5755" w:type="dxa"/>
          </w:tcPr>
          <w:p w14:paraId="505EEB35" w14:textId="65BA6F91" w:rsidR="0045601F" w:rsidRPr="00CF23D6" w:rsidRDefault="00CF23D6" w:rsidP="0073223A">
            <w:pPr>
              <w:rPr>
                <w:rFonts w:ascii="Arial" w:hAnsi="Arial" w:cs="Arial"/>
                <w:lang w:val="it-IT"/>
              </w:rPr>
            </w:pPr>
            <w:r w:rsidRPr="00CF23D6">
              <w:rPr>
                <w:rFonts w:ascii="ArialMT" w:hAnsi="ArialMT"/>
                <w:lang w:val="it-IT"/>
              </w:rPr>
              <w:t xml:space="preserve">Almeno una pubblicazione indicizzata in ISI/SCOPUS </w:t>
            </w:r>
            <w:r>
              <w:rPr>
                <w:rFonts w:ascii="ArialMT" w:hAnsi="ArialMT"/>
                <w:lang w:val="it-IT"/>
              </w:rPr>
              <w:t>che non sia inclusa nei casi precedenti.</w:t>
            </w:r>
          </w:p>
        </w:tc>
        <w:tc>
          <w:tcPr>
            <w:tcW w:w="2160" w:type="dxa"/>
          </w:tcPr>
          <w:p w14:paraId="64722E49" w14:textId="5C477154" w:rsidR="0045601F" w:rsidRPr="009F49C8" w:rsidRDefault="002772B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</w:p>
        </w:tc>
      </w:tr>
    </w:tbl>
    <w:p w14:paraId="4C05C232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3D789326" w14:textId="77777777" w:rsidR="00F74BC3" w:rsidRDefault="00F74BC3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</w:p>
    <w:p w14:paraId="13F7DD05" w14:textId="669EE0F9" w:rsidR="00BF1021" w:rsidRPr="006737D1" w:rsidRDefault="00F74BC3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>
        <w:rPr>
          <w:rFonts w:ascii="Arial" w:hAnsi="Arial" w:cs="Arial"/>
          <w:sz w:val="22"/>
          <w:szCs w:val="22"/>
          <w:u w:val="single"/>
          <w:lang w:val="en-US"/>
        </w:rPr>
        <w:t>Academic record</w:t>
      </w:r>
      <w:r w:rsidR="000D2A3A" w:rsidRPr="006737D1">
        <w:rPr>
          <w:rFonts w:ascii="Arial" w:hAnsi="Arial" w:cs="Arial"/>
          <w:sz w:val="22"/>
          <w:szCs w:val="22"/>
          <w:u w:val="single"/>
        </w:rPr>
        <w:t xml:space="preserve"> (max </w:t>
      </w:r>
      <w:r w:rsidR="00534301">
        <w:rPr>
          <w:rFonts w:ascii="Arial" w:hAnsi="Arial" w:cs="Arial"/>
          <w:sz w:val="22"/>
          <w:szCs w:val="22"/>
          <w:u w:val="single"/>
        </w:rPr>
        <w:t>1</w:t>
      </w:r>
      <w:r w:rsidR="00B4021B">
        <w:rPr>
          <w:rFonts w:ascii="Arial" w:hAnsi="Arial" w:cs="Arial"/>
          <w:sz w:val="22"/>
          <w:szCs w:val="22"/>
          <w:u w:val="single"/>
        </w:rPr>
        <w:t>9</w:t>
      </w:r>
      <w:r w:rsidR="000D2A3A" w:rsidRPr="006737D1">
        <w:rPr>
          <w:rFonts w:ascii="Arial" w:hAnsi="Arial" w:cs="Arial"/>
          <w:sz w:val="22"/>
          <w:szCs w:val="22"/>
          <w:u w:val="single"/>
        </w:rPr>
        <w:t xml:space="preserve"> </w:t>
      </w:r>
      <w:r w:rsidR="00CF23D6">
        <w:rPr>
          <w:rFonts w:ascii="Arial" w:hAnsi="Arial" w:cs="Arial"/>
          <w:sz w:val="22"/>
          <w:szCs w:val="22"/>
          <w:u w:val="single"/>
        </w:rPr>
        <w:t>punti</w:t>
      </w:r>
      <w:r w:rsidR="000D2A3A" w:rsidRPr="006737D1">
        <w:rPr>
          <w:rFonts w:ascii="Arial" w:hAnsi="Arial" w:cs="Arial"/>
          <w:sz w:val="22"/>
          <w:szCs w:val="22"/>
          <w:u w:val="single"/>
        </w:rPr>
        <w:t>)</w:t>
      </w:r>
    </w:p>
    <w:p w14:paraId="26E6CF07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2160"/>
      </w:tblGrid>
      <w:tr w:rsidR="00D86679" w:rsidRPr="009F49C8" w14:paraId="4A20D3D5" w14:textId="77777777" w:rsidTr="00F74BC3">
        <w:tc>
          <w:tcPr>
            <w:tcW w:w="5755" w:type="dxa"/>
          </w:tcPr>
          <w:p w14:paraId="7FA0FA95" w14:textId="32779CC8" w:rsidR="00D86679" w:rsidRPr="009F49C8" w:rsidRDefault="005A17F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Descrizione</w:t>
            </w:r>
          </w:p>
        </w:tc>
        <w:tc>
          <w:tcPr>
            <w:tcW w:w="2160" w:type="dxa"/>
          </w:tcPr>
          <w:p w14:paraId="5DBA2B6D" w14:textId="75165FF8" w:rsidR="00D86679" w:rsidRPr="009F49C8" w:rsidRDefault="005A17F0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Punti</w:t>
            </w:r>
          </w:p>
        </w:tc>
      </w:tr>
      <w:tr w:rsidR="00D86679" w:rsidRPr="009F49C8" w14:paraId="3DDF5263" w14:textId="77777777" w:rsidTr="00F74BC3">
        <w:trPr>
          <w:trHeight w:val="1093"/>
        </w:trPr>
        <w:tc>
          <w:tcPr>
            <w:tcW w:w="5755" w:type="dxa"/>
          </w:tcPr>
          <w:p w14:paraId="686B670C" w14:textId="2DF29347" w:rsidR="00D86679" w:rsidRPr="00FE4426" w:rsidRDefault="00F74BC3" w:rsidP="0073223A">
            <w:pPr>
              <w:rPr>
                <w:rFonts w:ascii="Arial" w:hAnsi="Arial" w:cs="Arial"/>
                <w:lang w:val="it-IT"/>
              </w:rPr>
            </w:pPr>
            <w:r w:rsidRPr="00FE4426">
              <w:rPr>
                <w:rFonts w:ascii="ArialMT" w:hAnsi="ArialMT"/>
                <w:lang w:val="it-IT"/>
              </w:rPr>
              <w:t>E</w:t>
            </w:r>
            <w:r w:rsidR="0071188C" w:rsidRPr="00FE4426">
              <w:rPr>
                <w:rFonts w:ascii="ArialMT" w:hAnsi="ArialMT"/>
                <w:lang w:val="it-IT"/>
              </w:rPr>
              <w:t>s.</w:t>
            </w:r>
            <w:r w:rsidRPr="00FE4426">
              <w:rPr>
                <w:rFonts w:ascii="ArialMT" w:hAnsi="ArialMT"/>
                <w:lang w:val="it-IT"/>
              </w:rPr>
              <w:t xml:space="preserve"> </w:t>
            </w:r>
            <w:r w:rsidR="00FE4426">
              <w:rPr>
                <w:rFonts w:ascii="ArialMT" w:hAnsi="ArialMT"/>
                <w:lang w:val="it-IT"/>
              </w:rPr>
              <w:t>voti</w:t>
            </w:r>
            <w:r w:rsidRPr="00FE4426">
              <w:rPr>
                <w:rFonts w:ascii="ArialMT" w:hAnsi="ArialMT"/>
                <w:lang w:val="it-IT"/>
              </w:rPr>
              <w:t xml:space="preserve">, </w:t>
            </w:r>
            <w:r w:rsidR="00FE4426">
              <w:rPr>
                <w:rFonts w:ascii="ArialMT" w:hAnsi="ArialMT"/>
                <w:lang w:val="it-IT"/>
              </w:rPr>
              <w:t>premi</w:t>
            </w:r>
            <w:r w:rsidRPr="00FE4426">
              <w:rPr>
                <w:rFonts w:ascii="ArialMT" w:hAnsi="ArialMT"/>
                <w:lang w:val="it-IT"/>
              </w:rPr>
              <w:t>,</w:t>
            </w:r>
            <w:r w:rsidR="00FE4426" w:rsidRPr="00FE4426">
              <w:rPr>
                <w:rFonts w:ascii="ArialMT" w:hAnsi="ArialMT"/>
                <w:lang w:val="it-IT"/>
              </w:rPr>
              <w:t xml:space="preserve"> attività accademiche, professionali e di ricerca</w:t>
            </w:r>
            <w:r w:rsidRPr="00FE4426">
              <w:rPr>
                <w:rFonts w:ascii="ArialMT" w:hAnsi="ArialMT"/>
                <w:lang w:val="it-IT"/>
              </w:rPr>
              <w:t xml:space="preserve">, </w:t>
            </w:r>
            <w:r w:rsidR="00FE4426" w:rsidRPr="00FE4426">
              <w:rPr>
                <w:rFonts w:ascii="ArialMT" w:hAnsi="ArialMT"/>
                <w:lang w:val="it-IT"/>
              </w:rPr>
              <w:t>progetti</w:t>
            </w:r>
            <w:r w:rsidRPr="00FE4426">
              <w:rPr>
                <w:rFonts w:ascii="ArialMT" w:hAnsi="ArialMT"/>
                <w:lang w:val="it-IT"/>
              </w:rPr>
              <w:t>, visit</w:t>
            </w:r>
            <w:r w:rsidR="00FE4426" w:rsidRPr="00FE4426">
              <w:rPr>
                <w:rFonts w:ascii="ArialMT" w:hAnsi="ArialMT"/>
                <w:lang w:val="it-IT"/>
              </w:rPr>
              <w:t>e</w:t>
            </w:r>
            <w:r w:rsidRPr="00FE4426">
              <w:rPr>
                <w:rFonts w:ascii="ArialMT" w:hAnsi="ArialMT"/>
                <w:lang w:val="it-IT"/>
              </w:rPr>
              <w:t xml:space="preserve"> in</w:t>
            </w:r>
            <w:r w:rsidR="00FE4426" w:rsidRPr="00FE4426">
              <w:rPr>
                <w:rFonts w:ascii="ArialMT" w:hAnsi="ArialMT"/>
                <w:lang w:val="it-IT"/>
              </w:rPr>
              <w:t xml:space="preserve"> università ed isti</w:t>
            </w:r>
            <w:r w:rsidR="00FE4426">
              <w:rPr>
                <w:rFonts w:ascii="ArialMT" w:hAnsi="ArialMT"/>
                <w:lang w:val="it-IT"/>
              </w:rPr>
              <w:t>tuti di ricerca prestigiosi.</w:t>
            </w:r>
          </w:p>
        </w:tc>
        <w:tc>
          <w:tcPr>
            <w:tcW w:w="2160" w:type="dxa"/>
          </w:tcPr>
          <w:p w14:paraId="7B5D1AF0" w14:textId="20342F19" w:rsidR="00D86679" w:rsidRPr="009F49C8" w:rsidRDefault="00561615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 xml:space="preserve">max </w:t>
            </w:r>
            <w:r w:rsidR="00534301">
              <w:rPr>
                <w:rFonts w:ascii="Arial" w:hAnsi="Arial" w:cs="Arial"/>
                <w:lang w:val="it-IT"/>
              </w:rPr>
              <w:t>1</w:t>
            </w:r>
            <w:r w:rsidR="00B4021B">
              <w:rPr>
                <w:rFonts w:ascii="Arial" w:hAnsi="Arial" w:cs="Arial"/>
                <w:lang w:val="it-IT"/>
              </w:rPr>
              <w:t>9</w:t>
            </w:r>
          </w:p>
        </w:tc>
      </w:tr>
    </w:tbl>
    <w:p w14:paraId="10FD4F38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4FEA967" w14:textId="77777777" w:rsidR="00F74BC3" w:rsidRDefault="00F74BC3" w:rsidP="00BF1021">
      <w:pPr>
        <w:pStyle w:val="Default"/>
        <w:rPr>
          <w:rFonts w:ascii="Arial" w:hAnsi="Arial" w:cs="Arial"/>
          <w:b/>
          <w:sz w:val="22"/>
          <w:szCs w:val="22"/>
        </w:rPr>
      </w:pPr>
    </w:p>
    <w:p w14:paraId="0BAFA2EF" w14:textId="120F3302" w:rsidR="0025162B" w:rsidRPr="005A17F0" w:rsidRDefault="005A17F0" w:rsidP="0025162B">
      <w:pPr>
        <w:pStyle w:val="Default"/>
        <w:rPr>
          <w:rFonts w:ascii="Arial" w:hAnsi="Arial" w:cs="Arial"/>
          <w:b/>
          <w:sz w:val="22"/>
          <w:szCs w:val="22"/>
          <w:u w:val="single"/>
        </w:rPr>
      </w:pPr>
      <w:r w:rsidRPr="005A17F0">
        <w:rPr>
          <w:rFonts w:ascii="Arial" w:hAnsi="Arial" w:cs="Arial"/>
          <w:b/>
          <w:sz w:val="22"/>
          <w:szCs w:val="22"/>
          <w:u w:val="single"/>
        </w:rPr>
        <w:t>Progetto di ricerca e motivazioni</w:t>
      </w:r>
      <w:r w:rsidR="0025162B" w:rsidRPr="005A17F0">
        <w:rPr>
          <w:rFonts w:ascii="Arial" w:hAnsi="Arial" w:cs="Arial"/>
          <w:b/>
          <w:sz w:val="22"/>
          <w:szCs w:val="22"/>
          <w:u w:val="single"/>
        </w:rPr>
        <w:t xml:space="preserve"> (max 90 </w:t>
      </w:r>
      <w:r w:rsidR="009342AF" w:rsidRPr="005A17F0">
        <w:rPr>
          <w:rFonts w:ascii="Arial" w:hAnsi="Arial" w:cs="Arial"/>
          <w:b/>
          <w:sz w:val="22"/>
          <w:szCs w:val="22"/>
          <w:u w:val="single"/>
        </w:rPr>
        <w:t>punti</w:t>
      </w:r>
      <w:r w:rsidR="0025162B" w:rsidRPr="005A17F0">
        <w:rPr>
          <w:rFonts w:ascii="Arial" w:hAnsi="Arial" w:cs="Arial"/>
          <w:b/>
          <w:sz w:val="22"/>
          <w:szCs w:val="22"/>
          <w:u w:val="single"/>
        </w:rPr>
        <w:t>)</w:t>
      </w:r>
    </w:p>
    <w:p w14:paraId="2B3D2698" w14:textId="77777777" w:rsidR="0025162B" w:rsidRPr="005A17F0" w:rsidRDefault="0025162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4F885271" w14:textId="77777777" w:rsidR="004D1C61" w:rsidRPr="005A17F0" w:rsidRDefault="004D1C61" w:rsidP="004D1C61">
      <w:pPr>
        <w:pStyle w:val="Default"/>
        <w:rPr>
          <w:rFonts w:ascii="Arial" w:hAnsi="Arial" w:cs="Arial"/>
          <w:bCs/>
          <w:sz w:val="22"/>
          <w:szCs w:val="22"/>
        </w:rPr>
      </w:pPr>
    </w:p>
    <w:p w14:paraId="67390354" w14:textId="4D214FDC" w:rsidR="009342AF" w:rsidRPr="006439B9" w:rsidRDefault="009342AF" w:rsidP="009342AF">
      <w:pPr>
        <w:pStyle w:val="Default"/>
        <w:rPr>
          <w:rFonts w:ascii="Arial" w:hAnsi="Arial" w:cs="Arial"/>
          <w:bCs/>
          <w:sz w:val="22"/>
          <w:szCs w:val="22"/>
        </w:rPr>
      </w:pPr>
      <w:r w:rsidRPr="006439B9">
        <w:rPr>
          <w:rFonts w:ascii="Arial" w:hAnsi="Arial" w:cs="Arial"/>
          <w:bCs/>
          <w:sz w:val="22"/>
          <w:szCs w:val="22"/>
        </w:rPr>
        <w:t xml:space="preserve">I </w:t>
      </w:r>
      <w:r>
        <w:rPr>
          <w:rFonts w:ascii="Arial" w:hAnsi="Arial" w:cs="Arial"/>
          <w:bCs/>
          <w:sz w:val="22"/>
          <w:szCs w:val="22"/>
        </w:rPr>
        <w:t>9</w:t>
      </w:r>
      <w:r w:rsidRPr="006439B9">
        <w:rPr>
          <w:rFonts w:ascii="Arial" w:hAnsi="Arial" w:cs="Arial"/>
          <w:bCs/>
          <w:sz w:val="22"/>
          <w:szCs w:val="22"/>
        </w:rPr>
        <w:t>0 punti sono suddivisi come descritto</w:t>
      </w:r>
      <w:r>
        <w:rPr>
          <w:rFonts w:ascii="Arial" w:hAnsi="Arial" w:cs="Arial"/>
          <w:bCs/>
          <w:sz w:val="22"/>
          <w:szCs w:val="22"/>
        </w:rPr>
        <w:t xml:space="preserve"> di seguito</w:t>
      </w:r>
      <w:r w:rsidRPr="006439B9">
        <w:rPr>
          <w:rFonts w:ascii="Arial" w:hAnsi="Arial" w:cs="Arial"/>
          <w:bCs/>
          <w:sz w:val="22"/>
          <w:szCs w:val="22"/>
        </w:rPr>
        <w:t>:</w:t>
      </w:r>
    </w:p>
    <w:p w14:paraId="324DCBC1" w14:textId="35152DC6" w:rsidR="0025162B" w:rsidRPr="009342AF" w:rsidRDefault="0025162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0889C8F8" w14:textId="77777777" w:rsidR="004D1C61" w:rsidRPr="009342AF" w:rsidRDefault="004D1C61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</w:p>
    <w:p w14:paraId="60D4D861" w14:textId="2A2B3CB1" w:rsidR="00BF1021" w:rsidRPr="008B3D7B" w:rsidRDefault="008B3D7B" w:rsidP="00BF1021">
      <w:pPr>
        <w:pStyle w:val="Default"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  <w:u w:val="single"/>
        </w:rPr>
        <w:t>Progetto di ricerca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 xml:space="preserve"> (max </w:t>
      </w:r>
      <w:r w:rsidR="00FB5DA8">
        <w:rPr>
          <w:rFonts w:ascii="Arial" w:hAnsi="Arial" w:cs="Arial"/>
          <w:bCs/>
          <w:sz w:val="22"/>
          <w:szCs w:val="22"/>
          <w:u w:val="single"/>
        </w:rPr>
        <w:t>40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="009342AF" w:rsidRPr="008B3D7B">
        <w:rPr>
          <w:rFonts w:ascii="Arial" w:hAnsi="Arial" w:cs="Arial"/>
          <w:bCs/>
          <w:sz w:val="22"/>
          <w:szCs w:val="22"/>
          <w:u w:val="single"/>
        </w:rPr>
        <w:t>punti</w:t>
      </w:r>
      <w:r w:rsidR="000354BB" w:rsidRPr="007360A4">
        <w:rPr>
          <w:rFonts w:ascii="Arial" w:hAnsi="Arial" w:cs="Arial"/>
          <w:bCs/>
          <w:sz w:val="22"/>
          <w:szCs w:val="22"/>
          <w:u w:val="single"/>
        </w:rPr>
        <w:t>)</w:t>
      </w:r>
    </w:p>
    <w:p w14:paraId="5D5B6407" w14:textId="77777777" w:rsidR="007360A4" w:rsidRPr="008B3D7B" w:rsidRDefault="007360A4" w:rsidP="00BF1021">
      <w:pPr>
        <w:pStyle w:val="Default"/>
        <w:rPr>
          <w:rFonts w:ascii="Arial" w:hAnsi="Arial" w:cs="Arial"/>
          <w:sz w:val="22"/>
          <w:szCs w:val="22"/>
        </w:rPr>
      </w:pPr>
    </w:p>
    <w:p w14:paraId="595565E3" w14:textId="132C449B" w:rsidR="00BF1021" w:rsidRPr="00753BBD" w:rsidRDefault="00753BBD" w:rsidP="00BF1021">
      <w:pPr>
        <w:pStyle w:val="Default"/>
        <w:rPr>
          <w:rFonts w:ascii="Arial" w:hAnsi="Arial" w:cs="Arial"/>
          <w:sz w:val="22"/>
          <w:szCs w:val="22"/>
        </w:rPr>
      </w:pPr>
      <w:r w:rsidRPr="00753BBD">
        <w:rPr>
          <w:rFonts w:ascii="Arial" w:hAnsi="Arial" w:cs="Arial"/>
          <w:sz w:val="22"/>
          <w:szCs w:val="22"/>
        </w:rPr>
        <w:t>Nel progetto</w:t>
      </w:r>
      <w:r w:rsidR="000354BB" w:rsidRPr="00753BBD">
        <w:rPr>
          <w:rFonts w:ascii="Arial" w:hAnsi="Arial" w:cs="Arial"/>
          <w:sz w:val="22"/>
          <w:szCs w:val="22"/>
        </w:rPr>
        <w:t xml:space="preserve"> </w:t>
      </w:r>
      <w:r w:rsidRPr="00753BBD">
        <w:rPr>
          <w:rFonts w:ascii="Arial" w:hAnsi="Arial" w:cs="Arial"/>
          <w:sz w:val="22"/>
          <w:szCs w:val="22"/>
        </w:rPr>
        <w:t>di ricerca</w:t>
      </w:r>
      <w:r>
        <w:rPr>
          <w:rFonts w:ascii="Arial" w:hAnsi="Arial" w:cs="Arial"/>
          <w:sz w:val="22"/>
          <w:szCs w:val="22"/>
        </w:rPr>
        <w:t xml:space="preserve">, il candidato deve dimostrare </w:t>
      </w:r>
      <w:r w:rsidR="009268D4">
        <w:rPr>
          <w:rFonts w:ascii="Arial" w:hAnsi="Arial" w:cs="Arial"/>
          <w:sz w:val="22"/>
          <w:szCs w:val="22"/>
        </w:rPr>
        <w:t xml:space="preserve">di possedere </w:t>
      </w:r>
      <w:r>
        <w:rPr>
          <w:rFonts w:ascii="Arial" w:hAnsi="Arial" w:cs="Arial"/>
          <w:sz w:val="22"/>
          <w:szCs w:val="22"/>
        </w:rPr>
        <w:t>competenze nella stesura, progettazione, organizzazione, e sviluppo di un’idea di ricerca scientifica in autonomia. Il progetto che viene sottomesso per la valutazione non dovrà essere svolto obbligatoriamente durante l’effettivo periodo di dottorato.</w:t>
      </w:r>
    </w:p>
    <w:p w14:paraId="2596756D" w14:textId="4011CCE9" w:rsidR="00534301" w:rsidRPr="006604D5" w:rsidRDefault="008B3D7B" w:rsidP="00534301">
      <w:pPr>
        <w:pStyle w:val="NormalWeb"/>
        <w:rPr>
          <w:u w:val="single"/>
          <w:lang w:val="it-IT"/>
        </w:rPr>
      </w:pPr>
      <w:r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Motivazioni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(max </w:t>
      </w:r>
      <w:r w:rsidR="00FB5DA8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30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</w:t>
      </w:r>
      <w:r w:rsidR="009342AF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534301" w:rsidRPr="006604D5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) </w:t>
      </w:r>
    </w:p>
    <w:p w14:paraId="47FBF7AA" w14:textId="31C78E96" w:rsidR="006604D5" w:rsidRPr="00F013EF" w:rsidRDefault="006604D5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6604D5">
        <w:rPr>
          <w:rFonts w:ascii="ArialMT" w:hAnsi="ArialMT"/>
          <w:sz w:val="22"/>
          <w:szCs w:val="22"/>
          <w:lang w:val="it-IT"/>
        </w:rPr>
        <w:t>Ogni c</w:t>
      </w:r>
      <w:r>
        <w:rPr>
          <w:rFonts w:ascii="ArialMT" w:hAnsi="ArialMT"/>
          <w:sz w:val="22"/>
          <w:szCs w:val="22"/>
          <w:lang w:val="it-IT"/>
        </w:rPr>
        <w:t xml:space="preserve">andidato sottomette una lettera di motivazioni (statement of purpose). Questo documento deve contenere una descrizione delle ragioni principali per cui il candidato </w:t>
      </w:r>
      <w:r w:rsidR="00C349C7">
        <w:rPr>
          <w:rFonts w:ascii="ArialMT" w:hAnsi="ArialMT"/>
          <w:sz w:val="22"/>
          <w:szCs w:val="22"/>
          <w:lang w:val="it-IT"/>
        </w:rPr>
        <w:t>è</w:t>
      </w:r>
      <w:r>
        <w:rPr>
          <w:rFonts w:ascii="ArialMT" w:hAnsi="ArialMT"/>
          <w:sz w:val="22"/>
          <w:szCs w:val="22"/>
          <w:lang w:val="it-IT"/>
        </w:rPr>
        <w:t xml:space="preserve"> interessato al programma di dottorato</w:t>
      </w:r>
      <w:r w:rsidR="008408B9">
        <w:rPr>
          <w:rFonts w:ascii="ArialMT" w:hAnsi="ArialMT"/>
          <w:sz w:val="22"/>
          <w:szCs w:val="22"/>
          <w:lang w:val="it-IT"/>
        </w:rPr>
        <w:t xml:space="preserve"> in</w:t>
      </w:r>
      <w:r>
        <w:rPr>
          <w:rFonts w:ascii="ArialMT" w:hAnsi="ArialMT"/>
          <w:sz w:val="22"/>
          <w:szCs w:val="22"/>
          <w:lang w:val="it-IT"/>
        </w:rPr>
        <w:t xml:space="preserve"> Sapienza, quali sono i suoi piani futuri in termini di carriera, le sue motivazioni, e gli interessi di ricerca.</w:t>
      </w:r>
      <w:r w:rsidR="00F013EF">
        <w:rPr>
          <w:rFonts w:ascii="ArialMT" w:hAnsi="ArialMT"/>
          <w:sz w:val="22"/>
          <w:szCs w:val="22"/>
          <w:lang w:val="it-IT"/>
        </w:rPr>
        <w:t xml:space="preserve"> </w:t>
      </w:r>
      <w:r w:rsidR="00F013EF" w:rsidRPr="00F013EF">
        <w:rPr>
          <w:rFonts w:ascii="ArialMT" w:hAnsi="ArialMT"/>
          <w:sz w:val="22"/>
          <w:szCs w:val="22"/>
          <w:lang w:val="it-IT"/>
        </w:rPr>
        <w:t xml:space="preserve">Il candidato può indicare membri del dipartimento che possano potenzialmente </w:t>
      </w:r>
      <w:r w:rsidR="00F013EF">
        <w:rPr>
          <w:rFonts w:ascii="ArialMT" w:hAnsi="ArialMT"/>
          <w:sz w:val="22"/>
          <w:szCs w:val="22"/>
          <w:lang w:val="it-IT"/>
        </w:rPr>
        <w:t>agire da advisor durante il dottorato, e deve dimostrare chiaramente di avere familiarità e interesse con le loro attività di ricerca</w:t>
      </w:r>
      <w:r w:rsidR="008C207E">
        <w:rPr>
          <w:rFonts w:ascii="ArialMT" w:hAnsi="ArialMT"/>
          <w:sz w:val="22"/>
          <w:szCs w:val="22"/>
          <w:lang w:val="it-IT"/>
        </w:rPr>
        <w:t xml:space="preserve"> o comunque con quelle del dipartimento</w:t>
      </w:r>
      <w:r w:rsidR="00F013EF">
        <w:rPr>
          <w:rFonts w:ascii="ArialMT" w:hAnsi="ArialMT"/>
          <w:sz w:val="22"/>
          <w:szCs w:val="22"/>
          <w:lang w:val="it-IT"/>
        </w:rPr>
        <w:t>.</w:t>
      </w:r>
    </w:p>
    <w:p w14:paraId="32071093" w14:textId="594BF403" w:rsidR="003B0243" w:rsidRPr="008B3D7B" w:rsidRDefault="008B3D7B" w:rsidP="00534301">
      <w:pPr>
        <w:pStyle w:val="NormalWeb"/>
        <w:rPr>
          <w:rFonts w:ascii="ArialMT" w:hAnsi="ArialMT"/>
          <w:sz w:val="22"/>
          <w:szCs w:val="22"/>
          <w:u w:val="single"/>
          <w:lang w:val="it-IT"/>
        </w:rPr>
      </w:pPr>
      <w:r w:rsidRPr="008B3D7B">
        <w:rPr>
          <w:rFonts w:ascii="ArialMT" w:hAnsi="ArialMT"/>
          <w:sz w:val="22"/>
          <w:szCs w:val="22"/>
          <w:u w:val="single"/>
          <w:lang w:val="it-IT"/>
        </w:rPr>
        <w:t>Lettere di presentazione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 xml:space="preserve"> (max </w:t>
      </w:r>
      <w:r w:rsidR="00FB5DA8" w:rsidRPr="008B3D7B">
        <w:rPr>
          <w:rFonts w:ascii="ArialMT" w:hAnsi="ArialMT"/>
          <w:sz w:val="22"/>
          <w:szCs w:val="22"/>
          <w:u w:val="single"/>
          <w:lang w:val="it-IT"/>
        </w:rPr>
        <w:t>1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 xml:space="preserve">0 </w:t>
      </w:r>
      <w:r w:rsidR="009342AF" w:rsidRPr="008B3D7B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3B0243" w:rsidRPr="008B3D7B">
        <w:rPr>
          <w:rFonts w:ascii="ArialMT" w:hAnsi="ArialMT"/>
          <w:sz w:val="22"/>
          <w:szCs w:val="22"/>
          <w:u w:val="single"/>
          <w:lang w:val="it-IT"/>
        </w:rPr>
        <w:t>)</w:t>
      </w:r>
    </w:p>
    <w:p w14:paraId="58DBAB69" w14:textId="66A3506C" w:rsidR="003B0243" w:rsidRPr="00E07DB3" w:rsidRDefault="00E07DB3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E07DB3">
        <w:rPr>
          <w:rFonts w:ascii="ArialMT" w:hAnsi="ArialMT"/>
          <w:sz w:val="22"/>
          <w:szCs w:val="22"/>
          <w:lang w:val="it-IT"/>
        </w:rPr>
        <w:t xml:space="preserve">Il candidato può </w:t>
      </w:r>
      <w:r>
        <w:rPr>
          <w:rFonts w:ascii="ArialMT" w:hAnsi="ArialMT"/>
          <w:sz w:val="22"/>
          <w:szCs w:val="22"/>
          <w:lang w:val="it-IT"/>
        </w:rPr>
        <w:t>sottomettere</w:t>
      </w:r>
      <w:r w:rsidRPr="00E07DB3">
        <w:rPr>
          <w:rFonts w:ascii="ArialMT" w:hAnsi="ArialMT"/>
          <w:sz w:val="22"/>
          <w:szCs w:val="22"/>
          <w:lang w:val="it-IT"/>
        </w:rPr>
        <w:t xml:space="preserve"> fino a due lettere di presentazione</w:t>
      </w:r>
      <w:r>
        <w:rPr>
          <w:rFonts w:ascii="ArialMT" w:hAnsi="ArialMT"/>
          <w:sz w:val="22"/>
          <w:szCs w:val="22"/>
          <w:lang w:val="it-IT"/>
        </w:rPr>
        <w:t>, scritte dal suo supervisore passato o corrente (es. per la tesi di laurea</w:t>
      </w:r>
      <w:r w:rsidR="00365097">
        <w:rPr>
          <w:rFonts w:ascii="ArialMT" w:hAnsi="ArialMT"/>
          <w:sz w:val="22"/>
          <w:szCs w:val="22"/>
          <w:lang w:val="it-IT"/>
        </w:rPr>
        <w:t xml:space="preserve"> o di un assegno di ricerca</w:t>
      </w:r>
      <w:r>
        <w:rPr>
          <w:rFonts w:ascii="ArialMT" w:hAnsi="ArialMT"/>
          <w:sz w:val="22"/>
          <w:szCs w:val="22"/>
          <w:lang w:val="it-IT"/>
        </w:rPr>
        <w:t>), oppure da docenti o altre figure senior coinvolte nelle attività di ricerca, di lavoro o di studio svolte del candidato.</w:t>
      </w:r>
    </w:p>
    <w:p w14:paraId="28DBF0E6" w14:textId="3CBB0594" w:rsidR="00534301" w:rsidRPr="000D32ED" w:rsidRDefault="00D644A5" w:rsidP="00534301">
      <w:pPr>
        <w:pStyle w:val="NormalWeb"/>
        <w:rPr>
          <w:u w:val="single"/>
          <w:lang w:val="it-IT"/>
        </w:rPr>
      </w:pPr>
      <w:r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Abstract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</w:t>
      </w:r>
      <w:r w:rsidR="008B3D7B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della tesi di laurea magistrale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 (max 10 </w:t>
      </w:r>
      <w:r w:rsidR="009342AF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>punti</w:t>
      </w:r>
      <w:r w:rsidR="00534301" w:rsidRPr="000D32ED">
        <w:rPr>
          <w:rFonts w:ascii="Arial" w:hAnsi="Arial" w:cs="Arial"/>
          <w:bCs/>
          <w:sz w:val="22"/>
          <w:szCs w:val="22"/>
          <w:u w:val="single"/>
          <w:lang w:val="it-IT"/>
        </w:rPr>
        <w:t xml:space="preserve">) </w:t>
      </w:r>
    </w:p>
    <w:p w14:paraId="18B58165" w14:textId="6808067C" w:rsidR="00534301" w:rsidRPr="00DC5C1B" w:rsidRDefault="00DC5C1B" w:rsidP="00534301">
      <w:pPr>
        <w:pStyle w:val="NormalWeb"/>
        <w:rPr>
          <w:rFonts w:ascii="ArialMT" w:hAnsi="ArialMT"/>
          <w:sz w:val="22"/>
          <w:szCs w:val="22"/>
          <w:lang w:val="it-IT"/>
        </w:rPr>
      </w:pPr>
      <w:r w:rsidRPr="00DC5C1B">
        <w:rPr>
          <w:rFonts w:ascii="ArialMT" w:hAnsi="ArialMT"/>
          <w:sz w:val="22"/>
          <w:szCs w:val="22"/>
          <w:lang w:val="it-IT"/>
        </w:rPr>
        <w:t>Questo documento descrive il lavoro di tesi includendo stato dell'arte, gli obbiettivi della tesi, la metodologia e i risultati.</w:t>
      </w:r>
      <w:r w:rsidR="00534301" w:rsidRPr="00DC5C1B">
        <w:rPr>
          <w:rFonts w:ascii="ArialMT" w:hAnsi="ArialMT"/>
          <w:sz w:val="22"/>
          <w:szCs w:val="22"/>
          <w:lang w:val="it-IT"/>
        </w:rPr>
        <w:t xml:space="preserve"> </w:t>
      </w:r>
    </w:p>
    <w:p w14:paraId="218B45E1" w14:textId="650F0E82" w:rsidR="003B0243" w:rsidRPr="000D32ED" w:rsidRDefault="000D32ED" w:rsidP="00534301">
      <w:pPr>
        <w:pStyle w:val="NormalWeb"/>
        <w:rPr>
          <w:rFonts w:ascii="ArialMT" w:hAnsi="ArialMT"/>
          <w:color w:val="333333"/>
          <w:sz w:val="22"/>
          <w:szCs w:val="22"/>
          <w:lang w:val="it-IT"/>
        </w:rPr>
      </w:pPr>
      <w:r w:rsidRPr="000D32ED">
        <w:rPr>
          <w:rFonts w:ascii="ArialMT" w:hAnsi="ArialMT"/>
          <w:color w:val="333333"/>
          <w:sz w:val="22"/>
          <w:szCs w:val="22"/>
          <w:lang w:val="it-IT"/>
        </w:rPr>
        <w:lastRenderedPageBreak/>
        <w:t xml:space="preserve">Solo i candidati con un voto di almeno </w:t>
      </w:r>
      <w:r w:rsidR="003B0243" w:rsidRPr="000D32ED">
        <w:rPr>
          <w:rFonts w:ascii="ArialMT" w:hAnsi="ArialMT"/>
          <w:color w:val="333333"/>
          <w:sz w:val="22"/>
          <w:szCs w:val="22"/>
          <w:lang w:val="it-IT"/>
        </w:rPr>
        <w:t>80/120</w:t>
      </w:r>
      <w:r w:rsidR="00997611" w:rsidRPr="000D32ED">
        <w:rPr>
          <w:rFonts w:ascii="ArialMT" w:hAnsi="ArialMT"/>
          <w:color w:val="333333"/>
          <w:sz w:val="22"/>
          <w:szCs w:val="22"/>
          <w:lang w:val="it-IT"/>
        </w:rPr>
        <w:t xml:space="preserve">, </w:t>
      </w:r>
      <w:r w:rsidRPr="000D32ED">
        <w:rPr>
          <w:rFonts w:ascii="ArialMT" w:hAnsi="ArialMT"/>
          <w:color w:val="333333"/>
          <w:sz w:val="22"/>
          <w:szCs w:val="22"/>
          <w:lang w:val="it-IT"/>
        </w:rPr>
        <w:t>risultato della valutazione descritta</w:t>
      </w:r>
      <w:r>
        <w:rPr>
          <w:rFonts w:ascii="ArialMT" w:hAnsi="ArialMT"/>
          <w:color w:val="333333"/>
          <w:sz w:val="22"/>
          <w:szCs w:val="22"/>
          <w:lang w:val="it-IT"/>
        </w:rPr>
        <w:t xml:space="preserve"> sopra, sono ammessi al successivo colloquio.</w:t>
      </w:r>
    </w:p>
    <w:p w14:paraId="72283341" w14:textId="77777777" w:rsidR="00997611" w:rsidRPr="000D32ED" w:rsidRDefault="00997611" w:rsidP="00534301">
      <w:pPr>
        <w:pStyle w:val="NormalWeb"/>
        <w:rPr>
          <w:lang w:val="it-IT"/>
        </w:rPr>
      </w:pPr>
    </w:p>
    <w:p w14:paraId="4039B62D" w14:textId="1BC384CF" w:rsidR="00534301" w:rsidRPr="00722722" w:rsidRDefault="009342AF" w:rsidP="00534301">
      <w:pPr>
        <w:pStyle w:val="NormalWeb"/>
        <w:rPr>
          <w:b/>
          <w:u w:val="single"/>
          <w:lang w:val="it-IT"/>
        </w:rPr>
      </w:pPr>
      <w:r w:rsidRPr="00722722">
        <w:rPr>
          <w:rFonts w:ascii="Arial" w:hAnsi="Arial" w:cs="Arial"/>
          <w:b/>
          <w:sz w:val="22"/>
          <w:szCs w:val="22"/>
          <w:u w:val="single"/>
          <w:lang w:val="it-IT"/>
        </w:rPr>
        <w:t>Colloquio</w:t>
      </w:r>
      <w:r w:rsidR="00534301" w:rsidRPr="00722722">
        <w:rPr>
          <w:rFonts w:ascii="Arial" w:hAnsi="Arial" w:cs="Arial"/>
          <w:b/>
          <w:sz w:val="22"/>
          <w:szCs w:val="22"/>
          <w:u w:val="single"/>
          <w:lang w:val="it-IT"/>
        </w:rPr>
        <w:t xml:space="preserve"> (max 60 </w:t>
      </w:r>
      <w:r w:rsidRPr="00722722">
        <w:rPr>
          <w:rFonts w:ascii="Arial" w:hAnsi="Arial" w:cs="Arial"/>
          <w:b/>
          <w:sz w:val="22"/>
          <w:szCs w:val="22"/>
          <w:u w:val="single"/>
          <w:lang w:val="it-IT"/>
        </w:rPr>
        <w:t>punti</w:t>
      </w:r>
      <w:r w:rsidR="00534301" w:rsidRPr="00722722">
        <w:rPr>
          <w:rFonts w:ascii="Arial" w:hAnsi="Arial" w:cs="Arial"/>
          <w:b/>
          <w:sz w:val="22"/>
          <w:szCs w:val="22"/>
          <w:u w:val="single"/>
          <w:lang w:val="it-IT"/>
        </w:rPr>
        <w:t xml:space="preserve">) </w:t>
      </w:r>
    </w:p>
    <w:p w14:paraId="0526F4F9" w14:textId="429DC554" w:rsidR="00FE0D3A" w:rsidRPr="00FE0D3A" w:rsidRDefault="00FE0D3A" w:rsidP="00534301">
      <w:pPr>
        <w:rPr>
          <w:rFonts w:ascii="ArialMT" w:hAnsi="ArialMT"/>
          <w:lang w:val="it-IT"/>
        </w:rPr>
      </w:pPr>
      <w:r w:rsidRPr="00FE0D3A">
        <w:rPr>
          <w:rFonts w:ascii="ArialMT" w:hAnsi="ArialMT"/>
          <w:lang w:val="it-IT"/>
        </w:rPr>
        <w:t xml:space="preserve">Il colloquio verterà su argomenti </w:t>
      </w:r>
      <w:r>
        <w:rPr>
          <w:rFonts w:ascii="ArialMT" w:hAnsi="ArialMT"/>
          <w:lang w:val="it-IT"/>
        </w:rPr>
        <w:t>collegati al CV del candidato, alle sue motivazioni, al progetto di ricerca, all’abstract della tesi di laurea, e includerà domande di conoscenza di base di informatica laddove queste siano collegate agli interessi di ricerca del candidato. L’esito del colloquio è quantificato in un punteggio compreso tra 0 e 60.</w:t>
      </w:r>
    </w:p>
    <w:p w14:paraId="4BE1841F" w14:textId="58C2FC35" w:rsidR="00534301" w:rsidRPr="009C2DDE" w:rsidRDefault="009C2DDE" w:rsidP="00534301">
      <w:pPr>
        <w:rPr>
          <w:rFonts w:ascii="ArialMT" w:hAnsi="ArialMT"/>
          <w:lang w:val="it-IT"/>
        </w:rPr>
      </w:pPr>
      <w:r w:rsidRPr="009C2DDE">
        <w:rPr>
          <w:rFonts w:ascii="ArialMT" w:hAnsi="ArialMT"/>
          <w:lang w:val="it-IT"/>
        </w:rPr>
        <w:t xml:space="preserve">Solo </w:t>
      </w:r>
      <w:r>
        <w:rPr>
          <w:rFonts w:ascii="ArialMT" w:hAnsi="ArialMT"/>
          <w:lang w:val="it-IT"/>
        </w:rPr>
        <w:t>i</w:t>
      </w:r>
      <w:r w:rsidRPr="009C2DDE">
        <w:rPr>
          <w:rFonts w:ascii="ArialMT" w:hAnsi="ArialMT"/>
          <w:lang w:val="it-IT"/>
        </w:rPr>
        <w:t xml:space="preserve"> candidat</w:t>
      </w:r>
      <w:r>
        <w:rPr>
          <w:rFonts w:ascii="ArialMT" w:hAnsi="ArialMT"/>
          <w:lang w:val="it-IT"/>
        </w:rPr>
        <w:t>i</w:t>
      </w:r>
      <w:r w:rsidRPr="009C2DDE">
        <w:rPr>
          <w:rFonts w:ascii="ArialMT" w:hAnsi="ArialMT"/>
          <w:lang w:val="it-IT"/>
        </w:rPr>
        <w:t xml:space="preserve"> con un voto</w:t>
      </w:r>
      <w:r>
        <w:rPr>
          <w:rFonts w:ascii="ArialMT" w:hAnsi="ArialMT"/>
          <w:lang w:val="it-IT"/>
        </w:rPr>
        <w:t xml:space="preserve"> di almeno</w:t>
      </w:r>
      <w:r w:rsidR="00534301" w:rsidRPr="009C2DDE">
        <w:rPr>
          <w:rFonts w:ascii="ArialMT" w:hAnsi="ArialMT"/>
          <w:lang w:val="it-IT"/>
        </w:rPr>
        <w:t xml:space="preserve"> </w:t>
      </w:r>
      <w:r w:rsidR="007F590F" w:rsidRPr="009C2DDE">
        <w:rPr>
          <w:rFonts w:ascii="ArialMT" w:hAnsi="ArialMT"/>
          <w:lang w:val="it-IT"/>
        </w:rPr>
        <w:t>3</w:t>
      </w:r>
      <w:r w:rsidR="00534301" w:rsidRPr="009C2DDE">
        <w:rPr>
          <w:rFonts w:ascii="ArialMT" w:hAnsi="ArialMT"/>
          <w:lang w:val="it-IT"/>
        </w:rPr>
        <w:t xml:space="preserve">0/60 </w:t>
      </w:r>
      <w:r>
        <w:rPr>
          <w:rFonts w:ascii="ArialMT" w:hAnsi="ArialMT"/>
          <w:lang w:val="it-IT"/>
        </w:rPr>
        <w:t>passano il colloquio.</w:t>
      </w:r>
    </w:p>
    <w:p w14:paraId="68C4F515" w14:textId="4F533E07" w:rsidR="00534301" w:rsidRPr="009C2DDE" w:rsidRDefault="00534301" w:rsidP="00534301">
      <w:pPr>
        <w:rPr>
          <w:rFonts w:ascii="Arial" w:hAnsi="Arial" w:cs="Arial"/>
          <w:lang w:val="it-IT"/>
        </w:rPr>
      </w:pPr>
    </w:p>
    <w:p w14:paraId="477F77FF" w14:textId="77777777" w:rsidR="008A2D4B" w:rsidRPr="009C2DDE" w:rsidRDefault="008A2D4B" w:rsidP="00534301">
      <w:pPr>
        <w:rPr>
          <w:rFonts w:ascii="Arial" w:hAnsi="Arial" w:cs="Arial"/>
          <w:lang w:val="it-IT"/>
        </w:rPr>
      </w:pPr>
    </w:p>
    <w:p w14:paraId="4D1FDC46" w14:textId="1893EDBF" w:rsidR="006737D1" w:rsidRPr="009C2DDE" w:rsidRDefault="009C2DDE" w:rsidP="008A2D4B">
      <w:pPr>
        <w:jc w:val="center"/>
        <w:rPr>
          <w:rFonts w:ascii="Arial" w:hAnsi="Arial" w:cs="Arial"/>
          <w:b/>
          <w:lang w:val="it-IT"/>
        </w:rPr>
      </w:pPr>
      <w:r w:rsidRPr="009C2DDE">
        <w:rPr>
          <w:rFonts w:ascii="Arial" w:hAnsi="Arial" w:cs="Arial"/>
          <w:b/>
          <w:lang w:val="it-IT"/>
        </w:rPr>
        <w:t>Il voto minimo totale per essere ammessi al do</w:t>
      </w:r>
      <w:r>
        <w:rPr>
          <w:rFonts w:ascii="Arial" w:hAnsi="Arial" w:cs="Arial"/>
          <w:b/>
          <w:lang w:val="it-IT"/>
        </w:rPr>
        <w:t>ttorato di ricerca è</w:t>
      </w:r>
      <w:r w:rsidR="006737D1" w:rsidRPr="009C2DDE">
        <w:rPr>
          <w:rFonts w:ascii="Arial" w:hAnsi="Arial" w:cs="Arial"/>
          <w:b/>
          <w:lang w:val="it-IT"/>
        </w:rPr>
        <w:t xml:space="preserve"> 1</w:t>
      </w:r>
      <w:r w:rsidR="007F7CEC" w:rsidRPr="009C2DDE">
        <w:rPr>
          <w:rFonts w:ascii="Arial" w:hAnsi="Arial" w:cs="Arial"/>
          <w:b/>
          <w:lang w:val="it-IT"/>
        </w:rPr>
        <w:t>1</w:t>
      </w:r>
      <w:r w:rsidR="006737D1" w:rsidRPr="009C2DDE">
        <w:rPr>
          <w:rFonts w:ascii="Arial" w:hAnsi="Arial" w:cs="Arial"/>
          <w:b/>
          <w:lang w:val="it-IT"/>
        </w:rPr>
        <w:t>0/180.</w:t>
      </w:r>
    </w:p>
    <w:sectPr w:rsidR="006737D1" w:rsidRPr="009C2DD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QzM7E0M7I0sLBU0lEKTi0uzszPAykwqgUAtJOPtCwAAAA="/>
  </w:docVars>
  <w:rsids>
    <w:rsidRoot w:val="00BF1021"/>
    <w:rsid w:val="000354BB"/>
    <w:rsid w:val="0004031A"/>
    <w:rsid w:val="00070319"/>
    <w:rsid w:val="00093B99"/>
    <w:rsid w:val="000A4145"/>
    <w:rsid w:val="000B1D85"/>
    <w:rsid w:val="000D2A3A"/>
    <w:rsid w:val="000D32ED"/>
    <w:rsid w:val="0025162B"/>
    <w:rsid w:val="002772B5"/>
    <w:rsid w:val="002A2199"/>
    <w:rsid w:val="00365097"/>
    <w:rsid w:val="003B0243"/>
    <w:rsid w:val="003B6ADD"/>
    <w:rsid w:val="00420E91"/>
    <w:rsid w:val="00433B1D"/>
    <w:rsid w:val="0045601F"/>
    <w:rsid w:val="004849BB"/>
    <w:rsid w:val="00495E70"/>
    <w:rsid w:val="004D1C61"/>
    <w:rsid w:val="00534301"/>
    <w:rsid w:val="00535C7B"/>
    <w:rsid w:val="00561615"/>
    <w:rsid w:val="00583278"/>
    <w:rsid w:val="005A17F0"/>
    <w:rsid w:val="006051A3"/>
    <w:rsid w:val="006439B9"/>
    <w:rsid w:val="006604D5"/>
    <w:rsid w:val="006737D1"/>
    <w:rsid w:val="006857D6"/>
    <w:rsid w:val="006C6760"/>
    <w:rsid w:val="0071188C"/>
    <w:rsid w:val="00721E10"/>
    <w:rsid w:val="00722722"/>
    <w:rsid w:val="007360A4"/>
    <w:rsid w:val="00746DD3"/>
    <w:rsid w:val="00753BBD"/>
    <w:rsid w:val="007E1BFB"/>
    <w:rsid w:val="007F590F"/>
    <w:rsid w:val="007F7CEC"/>
    <w:rsid w:val="008408B9"/>
    <w:rsid w:val="008A2D4B"/>
    <w:rsid w:val="008B3D7B"/>
    <w:rsid w:val="008C207E"/>
    <w:rsid w:val="008D38AA"/>
    <w:rsid w:val="009176A9"/>
    <w:rsid w:val="009268D4"/>
    <w:rsid w:val="009342AF"/>
    <w:rsid w:val="00961A35"/>
    <w:rsid w:val="00997611"/>
    <w:rsid w:val="009C2DDE"/>
    <w:rsid w:val="009F49C8"/>
    <w:rsid w:val="00A34025"/>
    <w:rsid w:val="00A42118"/>
    <w:rsid w:val="00A97BF9"/>
    <w:rsid w:val="00AF575E"/>
    <w:rsid w:val="00B223F5"/>
    <w:rsid w:val="00B4021B"/>
    <w:rsid w:val="00BB114C"/>
    <w:rsid w:val="00BC39E3"/>
    <w:rsid w:val="00BF1021"/>
    <w:rsid w:val="00C01882"/>
    <w:rsid w:val="00C349C7"/>
    <w:rsid w:val="00C40857"/>
    <w:rsid w:val="00CF23D6"/>
    <w:rsid w:val="00D024CF"/>
    <w:rsid w:val="00D2241C"/>
    <w:rsid w:val="00D644A5"/>
    <w:rsid w:val="00D75916"/>
    <w:rsid w:val="00D86679"/>
    <w:rsid w:val="00DB6811"/>
    <w:rsid w:val="00DC5C1B"/>
    <w:rsid w:val="00E07DB3"/>
    <w:rsid w:val="00E956DA"/>
    <w:rsid w:val="00EE05C5"/>
    <w:rsid w:val="00F013EF"/>
    <w:rsid w:val="00F21464"/>
    <w:rsid w:val="00F52DE4"/>
    <w:rsid w:val="00F74BC3"/>
    <w:rsid w:val="00FB5DA8"/>
    <w:rsid w:val="00FE0D3A"/>
    <w:rsid w:val="00FE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2FF6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34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5</Words>
  <Characters>294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egli Studi di Roma La Sapienza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Emanuele Rodola</cp:lastModifiedBy>
  <cp:revision>61</cp:revision>
  <cp:lastPrinted>2019-05-21T07:58:00Z</cp:lastPrinted>
  <dcterms:created xsi:type="dcterms:W3CDTF">2021-05-13T08:39:00Z</dcterms:created>
  <dcterms:modified xsi:type="dcterms:W3CDTF">2023-05-16T13:57:00Z</dcterms:modified>
</cp:coreProperties>
</file>